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Veterinarian position at your esteemed clinic in Malaysia Kuala Lumpur. As a dedicated and compassionate veterinary professional with [X years] of experience, I am eager to contribute my expertise to a dynamic healthcare environment that prioritizes animal welfare and community well-being. The opportunity to serve as a Veterinarian in Malaysia Kuala Lumpur aligns perfectly with my career goals, as this vibrant city offers a unique blend of urban innovation and diverse ecosystems that require skilled veterinary care.</w:t>
      </w:r>
    </w:p>
    <w:p>
      <w:pPr>
        <w:pStyle w:val="BodyText"/>
      </w:pPr>
      <w:r>
        <w:t xml:space="preserve">My academic background includes [Degree Name] in Veterinary Medicine from [University Name], where I developed a strong foundation in clinical practices, animal physiology, and disease prevention. Throughout my career, I have worked in both private practice and community-based settings, specializing in [specific areas such as small animals, exotic pets, or wildlife conservation]. My hands-on experience with diagnostic procedures, surgical interventions, and preventive care has equipped me to deliver high-quality medical services tailored to the needs of pets and their owners. In Malaysia Kuala Lumpur’s bustling urban landscape, where pet ownership is increasingly common and the demand for specialized veterinary care is growing, I am confident in my ability to make a meaningful impact.</w:t>
      </w:r>
    </w:p>
    <w:p>
      <w:pPr>
        <w:pStyle w:val="BodyText"/>
      </w:pPr>
      <w:r>
        <w:t xml:space="preserve">What sets me apart as a Veterinarian is my unwavering commitment to lifelong learning and adaptability in a rapidly evolving field. I have consistently pursued professional development opportunities, including [mention certifications, workshops, or courses such as "Advanced Canine Dentistry Certification" or "Emergency and Critical Care Training"]. In Malaysia Kuala Lumpur, where the diversity of animal species—from domesticated pets to unique wildlife—requires nuanced expertise, my ability to stay updated on the latest advancements in veterinary science will ensure that I provide cutting-edge care. Additionally, my fluency in [languages if applicable] and cultural sensitivity will enable me to connect effectively with clients from diverse backgrounds, fostering trust and collaboration.</w:t>
      </w:r>
    </w:p>
    <w:p>
      <w:pPr>
        <w:pStyle w:val="BodyText"/>
      </w:pPr>
      <w:r>
        <w:t xml:space="preserve">Malaysia Kuala Lumpur holds a special place in my professional journey. As a city renowned for its vibrant culture, bustling markets, and lush green spaces, it is also home to a growing population of pets and livestock that rely on expert veterinary care. I am particularly inspired by the opportunity to work in this environment, where the intersection of urban life and natural ecosystems creates unique challenges and opportunities. For instance, I have followed the efforts of local clinics to address zoonotic disease prevention and promote responsible pet ownership, which resonates with my own passion for public health initiatives. By joining your team as a Veterinarian in Malaysia Kuala Lumpur, I aim to contribute to these vital efforts while supporting the well-being of animals and their human companions.</w:t>
      </w:r>
    </w:p>
    <w:p>
      <w:pPr>
        <w:pStyle w:val="BodyText"/>
      </w:pPr>
      <w:r>
        <w:t xml:space="preserve">My professional values align closely with those of your organization. I believe that every animal deserves compassionate, ethical, and evidence-based care. In my previous roles, I have prioritized building strong relationships with clients, ensuring transparency in treatment plans, and advocating for the long-term health of pets. For example, during my time at [Previous Clinic/Organization], I led a community outreach program that provided free vaccinations to underprivileged pet owners in Kuala Lumpur’s peripheral areas. This experience reinforced my belief that veterinary care is not just about treating illness but also about empowering communities to take proactive steps toward animal welfare. As a Veterinarian in Malaysia Kuala Lumpur, I am eager to continue this mission by collaborating with your team to enhance the quality of life for animals and their families.</w:t>
      </w:r>
    </w:p>
    <w:p>
      <w:pPr>
        <w:pStyle w:val="BodyText"/>
      </w:pPr>
      <w:r>
        <w:t xml:space="preserve">What excites me most about the Veterinarian position at your clinic is the chance to work alongside a team of passionate professionals who share my dedication to excellence. I am particularly drawn to [mention specific aspects of the clinic, such as "their focus on integrative medicine" or "their commitment to sustainable veterinary practices"]. I am confident that my clinical expertise, problem-solving skills, and ability to adapt to fast-paced environments will enable me to contribute effectively from day one. Furthermore, my experience in [specific skills such as "client education," "team leadership," or "telemedicine services"] ensures that I can support the clinic’s operational and medical objectives while maintaining a patient-centered approach.</w:t>
      </w:r>
    </w:p>
    <w:p>
      <w:pPr>
        <w:pStyle w:val="BodyText"/>
      </w:pPr>
      <w:r>
        <w:t xml:space="preserve">I am enthusiastic about the possibility of discussing how my background, skills, and vision align with the goals of your organization. I would welcome the opportunity to meet with you to explore how I can contribute to your team as a Veterinarian in Malaysia Kuala Lumpur. Thank you for considering my application. I look forward to the possibility of working together to advance animal health and well-being in this remarkable city.</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Malaysia Kuala Lumpur</dc:title>
  <dc:creator/>
  <cp:keywords/>
  <dcterms:created xsi:type="dcterms:W3CDTF">2026-07-21T14:58:02Z</dcterms:created>
  <dcterms:modified xsi:type="dcterms:W3CDTF">2026-07-21T14:58:02Z</dcterms:modified>
</cp:coreProperties>
</file>

<file path=docProps/custom.xml><?xml version="1.0" encoding="utf-8"?>
<Properties xmlns="http://schemas.openxmlformats.org/officeDocument/2006/custom-properties" xmlns:vt="http://schemas.openxmlformats.org/officeDocument/2006/docPropsVTypes"/>
</file>